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B79195" w14:textId="496C7D52" w:rsidR="00201791" w:rsidRDefault="00201791" w:rsidP="00937AEA">
      <w:pPr>
        <w:pStyle w:val="Heading1"/>
      </w:pPr>
      <w:r>
        <w:t xml:space="preserve">Leadership Teams </w:t>
      </w:r>
      <w:proofErr w:type="gramStart"/>
      <w:r>
        <w:t>{.unnumbered</w:t>
      </w:r>
      <w:proofErr w:type="gramEnd"/>
      <w:r>
        <w:t>}</w:t>
      </w:r>
    </w:p>
    <w:p w14:paraId="0A58EF0D" w14:textId="77777777" w:rsidR="00201791" w:rsidRDefault="00201791" w:rsidP="00201791"/>
    <w:p w14:paraId="0FAEAD74" w14:textId="503B5FA2" w:rsidR="00937AEA" w:rsidRDefault="00937AEA" w:rsidP="00947155">
      <w:pPr>
        <w:pStyle w:val="Heading3"/>
      </w:pPr>
      <w:r>
        <w:t>Executive Team</w:t>
      </w:r>
    </w:p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4675"/>
        <w:gridCol w:w="4675"/>
      </w:tblGrid>
      <w:tr w:rsidR="00937AEA" w14:paraId="6CC87BFF" w14:textId="77777777" w:rsidTr="00B47DFA">
        <w:tc>
          <w:tcPr>
            <w:tcW w:w="4675" w:type="dxa"/>
          </w:tcPr>
          <w:p w14:paraId="7E61347C" w14:textId="361F7BF4" w:rsidR="00937AEA" w:rsidRDefault="00937AEA" w:rsidP="00201791">
            <w:r>
              <w:t xml:space="preserve">Dr. </w:t>
            </w:r>
            <w:r w:rsidR="00C61775">
              <w:t>Presidents Name</w:t>
            </w:r>
          </w:p>
        </w:tc>
        <w:tc>
          <w:tcPr>
            <w:tcW w:w="4675" w:type="dxa"/>
          </w:tcPr>
          <w:p w14:paraId="722767DD" w14:textId="310BA993" w:rsidR="00937AEA" w:rsidRDefault="00937AEA" w:rsidP="00201791">
            <w:r>
              <w:t>President</w:t>
            </w:r>
          </w:p>
        </w:tc>
      </w:tr>
      <w:tr w:rsidR="00937AEA" w14:paraId="6C29784D" w14:textId="77777777" w:rsidTr="00B47DFA">
        <w:tc>
          <w:tcPr>
            <w:tcW w:w="4675" w:type="dxa"/>
          </w:tcPr>
          <w:p w14:paraId="6249E96F" w14:textId="14FE9E35" w:rsidR="00937AEA" w:rsidRDefault="00C61775" w:rsidP="00201791">
            <w:r>
              <w:t>VPBO Name</w:t>
            </w:r>
          </w:p>
        </w:tc>
        <w:tc>
          <w:tcPr>
            <w:tcW w:w="4675" w:type="dxa"/>
          </w:tcPr>
          <w:p w14:paraId="488D34A5" w14:textId="49451FE9" w:rsidR="00937AEA" w:rsidRDefault="00937AEA" w:rsidP="00201791">
            <w:r>
              <w:t>Vice President of Business Operations</w:t>
            </w:r>
          </w:p>
        </w:tc>
      </w:tr>
      <w:tr w:rsidR="00937AEA" w14:paraId="0981E3CD" w14:textId="77777777" w:rsidTr="00B47DFA">
        <w:trPr>
          <w:trHeight w:val="80"/>
        </w:trPr>
        <w:tc>
          <w:tcPr>
            <w:tcW w:w="4675" w:type="dxa"/>
          </w:tcPr>
          <w:p w14:paraId="0DF9246D" w14:textId="57342407" w:rsidR="00937AEA" w:rsidRDefault="00937AEA" w:rsidP="00201791">
            <w:r>
              <w:t xml:space="preserve">Dr. </w:t>
            </w:r>
            <w:r w:rsidR="00C61775">
              <w:t>VP Instruction</w:t>
            </w:r>
          </w:p>
        </w:tc>
        <w:tc>
          <w:tcPr>
            <w:tcW w:w="4675" w:type="dxa"/>
          </w:tcPr>
          <w:p w14:paraId="29F72637" w14:textId="2F4DA235" w:rsidR="00937AEA" w:rsidRDefault="00937AEA" w:rsidP="00201791">
            <w:r>
              <w:t>Vice President of Instruction</w:t>
            </w:r>
          </w:p>
        </w:tc>
      </w:tr>
    </w:tbl>
    <w:p w14:paraId="2D8F4136" w14:textId="77777777" w:rsidR="00937AEA" w:rsidRDefault="00937AEA" w:rsidP="00201791"/>
    <w:p w14:paraId="01B92E26" w14:textId="4CF04B57" w:rsidR="00937AEA" w:rsidRDefault="00937AEA" w:rsidP="00947155">
      <w:pPr>
        <w:pStyle w:val="Heading3"/>
      </w:pPr>
      <w:r>
        <w:t>SACS</w:t>
      </w:r>
      <w:r w:rsidR="00ED055E">
        <w:t>COC Leadership Team</w:t>
      </w:r>
    </w:p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4675"/>
        <w:gridCol w:w="4675"/>
      </w:tblGrid>
      <w:tr w:rsidR="00C61775" w14:paraId="3EA62BFF" w14:textId="77777777" w:rsidTr="00B47DFA">
        <w:tc>
          <w:tcPr>
            <w:tcW w:w="4675" w:type="dxa"/>
          </w:tcPr>
          <w:p w14:paraId="244E571E" w14:textId="085097DB" w:rsidR="00C61775" w:rsidRDefault="00C61775" w:rsidP="00C61775">
            <w:r>
              <w:t>Dr. Presidents Name</w:t>
            </w:r>
          </w:p>
        </w:tc>
        <w:tc>
          <w:tcPr>
            <w:tcW w:w="4675" w:type="dxa"/>
          </w:tcPr>
          <w:p w14:paraId="6C70CE45" w14:textId="4EFAEC0F" w:rsidR="00C61775" w:rsidRDefault="00C61775" w:rsidP="00C61775">
            <w:r>
              <w:t>President</w:t>
            </w:r>
          </w:p>
        </w:tc>
      </w:tr>
      <w:tr w:rsidR="00C61775" w14:paraId="13248649" w14:textId="77777777" w:rsidTr="00B47DFA">
        <w:tc>
          <w:tcPr>
            <w:tcW w:w="4675" w:type="dxa"/>
          </w:tcPr>
          <w:p w14:paraId="07F2A417" w14:textId="7726B8A7" w:rsidR="00C61775" w:rsidRDefault="00C61775" w:rsidP="00C61775">
            <w:r>
              <w:t>VPBO Name</w:t>
            </w:r>
          </w:p>
        </w:tc>
        <w:tc>
          <w:tcPr>
            <w:tcW w:w="4675" w:type="dxa"/>
          </w:tcPr>
          <w:p w14:paraId="028DC0A7" w14:textId="065534DE" w:rsidR="00C61775" w:rsidRDefault="00C61775" w:rsidP="00C61775">
            <w:r>
              <w:t>Vice President of Business Operations</w:t>
            </w:r>
          </w:p>
        </w:tc>
      </w:tr>
      <w:tr w:rsidR="00C61775" w14:paraId="378CBF9E" w14:textId="77777777" w:rsidTr="00B47DFA">
        <w:tc>
          <w:tcPr>
            <w:tcW w:w="4675" w:type="dxa"/>
          </w:tcPr>
          <w:p w14:paraId="7B405A29" w14:textId="5D71F2E2" w:rsidR="00C61775" w:rsidRDefault="00C61775" w:rsidP="00C61775">
            <w:r>
              <w:t>Dr. VP Instruction</w:t>
            </w:r>
          </w:p>
        </w:tc>
        <w:tc>
          <w:tcPr>
            <w:tcW w:w="4675" w:type="dxa"/>
          </w:tcPr>
          <w:p w14:paraId="6ECFDE36" w14:textId="78B9567C" w:rsidR="00C61775" w:rsidRDefault="00C61775" w:rsidP="00C61775">
            <w:r>
              <w:t>Vice President of Instruction</w:t>
            </w:r>
          </w:p>
        </w:tc>
      </w:tr>
      <w:tr w:rsidR="00C61775" w14:paraId="69BCEF75" w14:textId="77777777" w:rsidTr="00B47DFA">
        <w:tc>
          <w:tcPr>
            <w:tcW w:w="4675" w:type="dxa"/>
          </w:tcPr>
          <w:p w14:paraId="2D9FEFEF" w14:textId="5B9E9A6E" w:rsidR="00C61775" w:rsidRDefault="00C61775" w:rsidP="00C61775">
            <w:r>
              <w:t>SACSCOC Liaison Name</w:t>
            </w:r>
          </w:p>
        </w:tc>
        <w:tc>
          <w:tcPr>
            <w:tcW w:w="4675" w:type="dxa"/>
          </w:tcPr>
          <w:p w14:paraId="6BC46E00" w14:textId="3E1A3F70" w:rsidR="00C61775" w:rsidRDefault="00C61775" w:rsidP="00C61775">
            <w:r>
              <w:t>SACSCOC Lia</w:t>
            </w:r>
            <w:r w:rsidR="00F16074">
              <w:t>i</w:t>
            </w:r>
            <w:r>
              <w:t>son</w:t>
            </w:r>
          </w:p>
        </w:tc>
      </w:tr>
    </w:tbl>
    <w:p w14:paraId="124DF63F" w14:textId="52838898" w:rsidR="004867F3" w:rsidRPr="00201791" w:rsidRDefault="004867F3" w:rsidP="007F5FB5"/>
    <w:sectPr w:rsidR="004867F3" w:rsidRPr="002017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MqoFALAh1Sk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01791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6018F2"/>
    <w:rsid w:val="0067490A"/>
    <w:rsid w:val="006D4724"/>
    <w:rsid w:val="006E5E17"/>
    <w:rsid w:val="006F3017"/>
    <w:rsid w:val="00716378"/>
    <w:rsid w:val="00726A81"/>
    <w:rsid w:val="0074490A"/>
    <w:rsid w:val="00776C5C"/>
    <w:rsid w:val="007C6C83"/>
    <w:rsid w:val="007F5FB5"/>
    <w:rsid w:val="00810391"/>
    <w:rsid w:val="00817727"/>
    <w:rsid w:val="00870036"/>
    <w:rsid w:val="0088460C"/>
    <w:rsid w:val="008F1F36"/>
    <w:rsid w:val="008F3A0E"/>
    <w:rsid w:val="00901F5E"/>
    <w:rsid w:val="00937AEA"/>
    <w:rsid w:val="00947155"/>
    <w:rsid w:val="009B24F6"/>
    <w:rsid w:val="009C2727"/>
    <w:rsid w:val="009C3F26"/>
    <w:rsid w:val="009C5DAE"/>
    <w:rsid w:val="009D6741"/>
    <w:rsid w:val="00A30409"/>
    <w:rsid w:val="00A86E62"/>
    <w:rsid w:val="00A90779"/>
    <w:rsid w:val="00AB5924"/>
    <w:rsid w:val="00B2232E"/>
    <w:rsid w:val="00B47DFA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61775"/>
    <w:rsid w:val="00C75F8A"/>
    <w:rsid w:val="00CC0DC0"/>
    <w:rsid w:val="00CD12D7"/>
    <w:rsid w:val="00CE470E"/>
    <w:rsid w:val="00D53AE5"/>
    <w:rsid w:val="00D82D18"/>
    <w:rsid w:val="00D82FDA"/>
    <w:rsid w:val="00D86D5A"/>
    <w:rsid w:val="00E1544E"/>
    <w:rsid w:val="00E441C9"/>
    <w:rsid w:val="00EC60AC"/>
    <w:rsid w:val="00ED055E"/>
    <w:rsid w:val="00EF4E71"/>
    <w:rsid w:val="00F14285"/>
    <w:rsid w:val="00F16074"/>
    <w:rsid w:val="00F167E1"/>
    <w:rsid w:val="00F24B8C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  <w:style w:type="table" w:styleId="TableGrid">
    <w:name w:val="Table Grid"/>
    <w:basedOn w:val="TableNormal"/>
    <w:rsid w:val="00937AE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rsid w:val="00B47DFA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B47DFA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B47DFA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rsid w:val="00B47DFA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3FF02F7C478746AEC7DBDF219AB236" ma:contentTypeVersion="14" ma:contentTypeDescription="Create a new document." ma:contentTypeScope="" ma:versionID="2755d735af67b37be508f446dc964be8">
  <xsd:schema xmlns:xsd="http://www.w3.org/2001/XMLSchema" xmlns:xs="http://www.w3.org/2001/XMLSchema" xmlns:p="http://schemas.microsoft.com/office/2006/metadata/properties" xmlns:ns2="44ca5361-123d-4f47-96c9-ceacf34ab87d" xmlns:ns3="d7a45e7e-ed9a-4150-936d-3fee176a81df" targetNamespace="http://schemas.microsoft.com/office/2006/metadata/properties" ma:root="true" ma:fieldsID="7d60d31e1e4a45445f0e2500472b4bad" ns2:_="" ns3:_="">
    <xsd:import namespace="44ca5361-123d-4f47-96c9-ceacf34ab87d"/>
    <xsd:import namespace="d7a45e7e-ed9a-4150-936d-3fee176a81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a5361-123d-4f47-96c9-ceacf34ab8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45e7e-ed9a-4150-936d-3fee176a81d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ca5361-123d-4f47-96c9-ceacf34ab87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ED0313-3BF1-4784-B6AC-C3C78331DDB8}"/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schemas.microsoft.com/office/2006/documentManagement/types"/>
    <ds:schemaRef ds:uri="e015f921-e685-4060-bcfd-05a041040bd3"/>
    <ds:schemaRef ds:uri="http://www.w3.org/XML/1998/namespace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3d27d8c0-0aee-4d42-b768-bd553e64cb9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55</Words>
  <Characters>316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72</cp:revision>
  <dcterms:created xsi:type="dcterms:W3CDTF">2023-01-27T16:38:00Z</dcterms:created>
  <dcterms:modified xsi:type="dcterms:W3CDTF">2024-07-08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